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C7651E" w14:textId="140D129C" w:rsidR="00442F8D" w:rsidRPr="00442F8D" w:rsidRDefault="00442F8D" w:rsidP="00442F8D">
      <w:pPr>
        <w:spacing w:after="160" w:line="259" w:lineRule="auto"/>
        <w:rPr>
          <w:rFonts w:eastAsia="Arial"/>
          <w:b/>
          <w:lang w:val="es-AR" w:eastAsia="es-AR"/>
        </w:rPr>
      </w:pPr>
    </w:p>
    <w:p w14:paraId="487EF668" w14:textId="77777777" w:rsidR="00442F8D" w:rsidRPr="00442F8D" w:rsidRDefault="00442F8D" w:rsidP="00442F8D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442F8D">
        <w:rPr>
          <w:rFonts w:eastAsia="Arial"/>
          <w:b/>
          <w:lang w:val="es-AR" w:eastAsia="es-AR"/>
        </w:rPr>
        <w:t>REGISTRADO BAJO CDCIC-273/24</w:t>
      </w:r>
    </w:p>
    <w:p w14:paraId="49BFCAB3" w14:textId="77777777" w:rsidR="00442F8D" w:rsidRPr="00442F8D" w:rsidRDefault="00442F8D" w:rsidP="00442F8D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442F8D">
        <w:rPr>
          <w:rFonts w:eastAsia="Arial"/>
          <w:b/>
          <w:lang w:val="es-AR" w:eastAsia="es-AR"/>
        </w:rPr>
        <w:t>Corresponde al Expe. N° 4449/22</w:t>
      </w:r>
    </w:p>
    <w:p w14:paraId="5DD0037A" w14:textId="28A06FE2" w:rsidR="00442F8D" w:rsidRPr="00442F8D" w:rsidRDefault="00442F8D" w:rsidP="00442F8D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442F8D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5 de octubre de 2024</w:t>
      </w:r>
      <w:bookmarkStart w:id="0" w:name="_GoBack"/>
      <w:bookmarkEnd w:id="0"/>
    </w:p>
    <w:p w14:paraId="10223FFB" w14:textId="77777777" w:rsidR="00442F8D" w:rsidRPr="00442F8D" w:rsidRDefault="00442F8D" w:rsidP="00442F8D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14:paraId="0CFD3FCD" w14:textId="77777777" w:rsidR="00442F8D" w:rsidRPr="00442F8D" w:rsidRDefault="00442F8D" w:rsidP="00442F8D">
      <w:pPr>
        <w:spacing w:after="160" w:line="259" w:lineRule="auto"/>
        <w:jc w:val="both"/>
        <w:rPr>
          <w:rFonts w:ascii="Arial" w:eastAsia="Arial" w:hAnsi="Arial" w:cs="Arial"/>
          <w:b/>
          <w:lang w:val="es-AR" w:eastAsia="es-AR"/>
        </w:rPr>
      </w:pPr>
      <w:r w:rsidRPr="00442F8D">
        <w:rPr>
          <w:rFonts w:eastAsia="Arial"/>
          <w:b/>
          <w:lang w:val="es-AR" w:eastAsia="es-AR"/>
        </w:rPr>
        <w:t xml:space="preserve">VISTO: </w:t>
      </w:r>
    </w:p>
    <w:p w14:paraId="6A85571D" w14:textId="77777777" w:rsidR="00442F8D" w:rsidRPr="00442F8D" w:rsidRDefault="00442F8D" w:rsidP="00442F8D">
      <w:pPr>
        <w:tabs>
          <w:tab w:val="left" w:pos="851"/>
        </w:tabs>
        <w:spacing w:after="160" w:line="259" w:lineRule="auto"/>
        <w:jc w:val="both"/>
        <w:rPr>
          <w:rFonts w:ascii="Arial" w:eastAsia="Arial" w:hAnsi="Arial" w:cs="Arial"/>
          <w:lang w:val="es-AR" w:eastAsia="es-AR"/>
        </w:rPr>
      </w:pPr>
      <w:r w:rsidRPr="00442F8D">
        <w:rPr>
          <w:rFonts w:eastAsia="Arial"/>
          <w:lang w:val="es-AR" w:eastAsia="es-AR"/>
        </w:rPr>
        <w:t xml:space="preserve">              Que el 31 de diciembre de 2024 opera el vencimiento de designación del Sr. Ignacio Joaquín </w:t>
      </w:r>
      <w:proofErr w:type="spellStart"/>
      <w:r w:rsidRPr="00442F8D">
        <w:rPr>
          <w:rFonts w:eastAsia="Arial"/>
          <w:lang w:val="es-AR" w:eastAsia="es-AR"/>
        </w:rPr>
        <w:t>Dotta</w:t>
      </w:r>
      <w:proofErr w:type="spellEnd"/>
      <w:r w:rsidRPr="00442F8D">
        <w:rPr>
          <w:rFonts w:eastAsia="Arial"/>
          <w:lang w:val="es-AR" w:eastAsia="es-AR"/>
        </w:rPr>
        <w:t xml:space="preserve"> en un cargo de Ayudante de Docencia “B”, en la asignatura: “Arquitectura y Diseño de Sistemas”; y  </w:t>
      </w:r>
      <w:r w:rsidRPr="00442F8D">
        <w:rPr>
          <w:rFonts w:ascii="Arial" w:eastAsia="Arial" w:hAnsi="Arial" w:cs="Arial"/>
          <w:b/>
          <w:lang w:val="es-AR" w:eastAsia="es-AR"/>
        </w:rPr>
        <w:t xml:space="preserve">                                                </w:t>
      </w:r>
    </w:p>
    <w:p w14:paraId="186BE3DB" w14:textId="77777777" w:rsidR="00442F8D" w:rsidRPr="00442F8D" w:rsidRDefault="00442F8D" w:rsidP="00442F8D">
      <w:pPr>
        <w:jc w:val="both"/>
        <w:rPr>
          <w:rFonts w:ascii="Arial" w:hAnsi="Arial" w:cs="Arial"/>
          <w:lang w:val="es-AR" w:eastAsia="es-ES"/>
        </w:rPr>
      </w:pPr>
    </w:p>
    <w:p w14:paraId="7E1106BF" w14:textId="77777777" w:rsidR="00442F8D" w:rsidRPr="00442F8D" w:rsidRDefault="00442F8D" w:rsidP="00442F8D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442F8D">
        <w:rPr>
          <w:rFonts w:eastAsia="Arial"/>
          <w:b/>
          <w:lang w:val="es-AR" w:eastAsia="es-AR"/>
        </w:rPr>
        <w:t>CONSIDERANDO</w:t>
      </w:r>
      <w:r w:rsidRPr="00442F8D">
        <w:rPr>
          <w:rFonts w:eastAsia="Arial"/>
          <w:lang w:val="es-AR" w:eastAsia="es-AR"/>
        </w:rPr>
        <w:t>:</w:t>
      </w:r>
      <w:r w:rsidRPr="00442F8D">
        <w:rPr>
          <w:rFonts w:eastAsia="Arial"/>
          <w:b/>
          <w:lang w:val="es-AR" w:eastAsia="es-AR"/>
        </w:rPr>
        <w:t xml:space="preserve"> </w:t>
      </w:r>
    </w:p>
    <w:p w14:paraId="6E3CC472" w14:textId="77777777" w:rsidR="00442F8D" w:rsidRPr="00442F8D" w:rsidRDefault="00442F8D" w:rsidP="00442F8D">
      <w:pPr>
        <w:spacing w:after="160" w:line="259" w:lineRule="auto"/>
        <w:ind w:firstLine="851"/>
        <w:jc w:val="both"/>
        <w:rPr>
          <w:rFonts w:eastAsia="Arial"/>
          <w:bCs/>
          <w:lang w:val="es-ES" w:eastAsia="es-AR"/>
        </w:rPr>
      </w:pPr>
      <w:r w:rsidRPr="00442F8D">
        <w:rPr>
          <w:rFonts w:eastAsia="Arial"/>
          <w:bCs/>
          <w:lang w:val="es-ES" w:eastAsia="es-AR"/>
        </w:rPr>
        <w:t>Que es necesario contar con la continuidad del mencionado docente mientras se tramita el correspondiente llamado a concurso;</w:t>
      </w:r>
    </w:p>
    <w:p w14:paraId="2C493B62" w14:textId="77777777" w:rsidR="00442F8D" w:rsidRPr="00442F8D" w:rsidRDefault="00442F8D" w:rsidP="00442F8D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442F8D">
        <w:rPr>
          <w:rFonts w:eastAsia="Arial"/>
          <w:lang w:val="es-AR" w:eastAsia="es-AR"/>
        </w:rPr>
        <w:t xml:space="preserve">              Que por la resolución CSU-036/89 (Art. 1°) el Consejo Superior Universitario facultó a los Consejos Departamentales a efectuar prórrogas de designación;</w:t>
      </w:r>
    </w:p>
    <w:p w14:paraId="1077DCB8" w14:textId="77777777" w:rsidR="00442F8D" w:rsidRPr="00442F8D" w:rsidRDefault="00442F8D" w:rsidP="00442F8D">
      <w:pPr>
        <w:ind w:firstLine="851"/>
        <w:jc w:val="both"/>
        <w:rPr>
          <w:snapToGrid w:val="0"/>
          <w:lang w:val="es-AR" w:eastAsia="es-ES"/>
        </w:rPr>
      </w:pPr>
      <w:r w:rsidRPr="00442F8D">
        <w:rPr>
          <w:snapToGrid w:val="0"/>
          <w:lang w:val="es-AR" w:eastAsia="es-ES"/>
        </w:rPr>
        <w:t>Que el Consejo Departamental aprobó por unanimidad, en su reunión ordinaria de fecha 15 de octubre de 2024, dicha prórroga de designación;</w:t>
      </w:r>
    </w:p>
    <w:p w14:paraId="615B4892" w14:textId="77777777" w:rsidR="00442F8D" w:rsidRPr="00442F8D" w:rsidRDefault="00442F8D" w:rsidP="00442F8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14:paraId="05FBFF0E" w14:textId="77777777" w:rsidR="00442F8D" w:rsidRPr="00442F8D" w:rsidRDefault="00442F8D" w:rsidP="00442F8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14:paraId="2F7472C9" w14:textId="77777777" w:rsidR="00442F8D" w:rsidRPr="00442F8D" w:rsidRDefault="00442F8D" w:rsidP="00442F8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442F8D">
        <w:rPr>
          <w:b/>
          <w:snapToGrid w:val="0"/>
          <w:szCs w:val="20"/>
          <w:lang w:val="es-AR" w:eastAsia="es-ES"/>
        </w:rPr>
        <w:t>POR ELLO,</w:t>
      </w:r>
    </w:p>
    <w:p w14:paraId="2164536D" w14:textId="77777777" w:rsidR="00442F8D" w:rsidRPr="00442F8D" w:rsidRDefault="00442F8D" w:rsidP="00442F8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442F8D">
        <w:rPr>
          <w:b/>
          <w:snapToGrid w:val="0"/>
          <w:szCs w:val="20"/>
          <w:lang w:val="es-AR" w:eastAsia="es-ES"/>
        </w:rPr>
        <w:tab/>
      </w:r>
    </w:p>
    <w:p w14:paraId="20E13E3D" w14:textId="77777777" w:rsidR="00442F8D" w:rsidRPr="00442F8D" w:rsidRDefault="00442F8D" w:rsidP="00442F8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442F8D">
        <w:rPr>
          <w:b/>
          <w:snapToGrid w:val="0"/>
          <w:color w:val="000000"/>
          <w:lang w:val="es-AR" w:eastAsia="es-ES"/>
        </w:rPr>
        <w:t>EL CONSEJO DEPARTAMENTAL DE CIENCIAS E INGENIERÍA DE LA COMPUTACIÓN</w:t>
      </w:r>
    </w:p>
    <w:p w14:paraId="7C1D6221" w14:textId="77777777" w:rsidR="00442F8D" w:rsidRPr="00442F8D" w:rsidRDefault="00442F8D" w:rsidP="00442F8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14:paraId="0E4A8021" w14:textId="77777777" w:rsidR="00442F8D" w:rsidRPr="00442F8D" w:rsidRDefault="00442F8D" w:rsidP="00442F8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442F8D">
        <w:rPr>
          <w:b/>
          <w:snapToGrid w:val="0"/>
          <w:szCs w:val="20"/>
          <w:lang w:val="es-AR" w:eastAsia="es-ES"/>
        </w:rPr>
        <w:t>RESUELVE:</w:t>
      </w:r>
    </w:p>
    <w:p w14:paraId="5B223A71" w14:textId="77777777" w:rsidR="00442F8D" w:rsidRPr="00442F8D" w:rsidRDefault="00442F8D" w:rsidP="00442F8D">
      <w:pPr>
        <w:jc w:val="both"/>
        <w:rPr>
          <w:rFonts w:ascii="Arial" w:hAnsi="Arial"/>
          <w:b/>
          <w:lang w:val="es-AR" w:eastAsia="es-ES"/>
        </w:rPr>
      </w:pPr>
    </w:p>
    <w:p w14:paraId="4B28F3B1" w14:textId="77777777" w:rsidR="00442F8D" w:rsidRPr="00442F8D" w:rsidRDefault="00442F8D" w:rsidP="00442F8D">
      <w:pPr>
        <w:jc w:val="both"/>
        <w:rPr>
          <w:rFonts w:eastAsia="Arial"/>
          <w:lang w:val="es-AR" w:eastAsia="es-AR"/>
        </w:rPr>
      </w:pPr>
      <w:r w:rsidRPr="00442F8D">
        <w:rPr>
          <w:b/>
          <w:lang w:val="es-AR" w:eastAsia="es-AR"/>
        </w:rPr>
        <w:t>ARTICULO 1</w:t>
      </w:r>
      <w:r w:rsidRPr="00442F8D">
        <w:rPr>
          <w:b/>
          <w:lang w:val="es-AR" w:eastAsia="es-AR"/>
        </w:rPr>
        <w:sym w:font="Symbol" w:char="F0B0"/>
      </w:r>
      <w:r w:rsidRPr="00442F8D">
        <w:rPr>
          <w:b/>
          <w:lang w:val="es-AR" w:eastAsia="es-AR"/>
        </w:rPr>
        <w:t xml:space="preserve">: </w:t>
      </w:r>
      <w:r w:rsidRPr="00442F8D">
        <w:rPr>
          <w:rFonts w:eastAsia="Arial"/>
          <w:lang w:val="es-ES_tradnl" w:eastAsia="es-AR"/>
        </w:rPr>
        <w:t xml:space="preserve">Prorrogar la designación del </w:t>
      </w:r>
      <w:r w:rsidRPr="00442F8D">
        <w:rPr>
          <w:rFonts w:eastAsia="Arial"/>
          <w:b/>
          <w:lang w:val="es-ES_tradnl" w:eastAsia="es-AR"/>
        </w:rPr>
        <w:t xml:space="preserve">Señor Ignacio Joaquín DOTTA (Leg. 15531 *Cargo de planta 27022109) </w:t>
      </w:r>
      <w:r w:rsidRPr="00442F8D">
        <w:rPr>
          <w:rFonts w:eastAsia="Arial"/>
          <w:lang w:val="es-ES_tradnl" w:eastAsia="es-AR"/>
        </w:rPr>
        <w:t xml:space="preserve">en un cargo de Ayudante de Docencia “B”, en el Área: III, Disciplina: Desarrollo de Sistemas, asignatura: </w:t>
      </w:r>
      <w:r w:rsidRPr="00442F8D">
        <w:rPr>
          <w:rFonts w:eastAsia="Arial"/>
          <w:b/>
          <w:lang w:val="es-ES_tradnl" w:eastAsia="es-AR"/>
        </w:rPr>
        <w:t>“Arquitectura y Diseño de Sistemas” (Cód. 7527)</w:t>
      </w:r>
      <w:r w:rsidRPr="00442F8D">
        <w:rPr>
          <w:rFonts w:eastAsia="Arial"/>
          <w:lang w:val="es-AR" w:eastAsia="es-AR"/>
        </w:rPr>
        <w:t>,</w:t>
      </w:r>
      <w:r w:rsidRPr="00442F8D">
        <w:rPr>
          <w:rFonts w:eastAsia="Arial"/>
          <w:b/>
          <w:lang w:val="es-AR" w:eastAsia="es-AR"/>
        </w:rPr>
        <w:t xml:space="preserve"> </w:t>
      </w:r>
      <w:r w:rsidRPr="00442F8D">
        <w:rPr>
          <w:rFonts w:eastAsia="Arial"/>
          <w:lang w:val="es-AR" w:eastAsia="es-AR"/>
        </w:rPr>
        <w:t>en el Departamento de Ciencias e Ingeniería de la Computación a partir</w:t>
      </w:r>
      <w:r w:rsidRPr="00442F8D">
        <w:rPr>
          <w:rFonts w:eastAsia="Arial"/>
          <w:lang w:val="es-ES_tradnl" w:eastAsia="es-AR"/>
        </w:rPr>
        <w:t xml:space="preserve"> del 01 de enero y hasta el 30 de noviembre de 2025 o la sustanciación del respectivo concurso-</w:t>
      </w:r>
    </w:p>
    <w:p w14:paraId="7D19A3B1" w14:textId="77777777" w:rsidR="00442F8D" w:rsidRPr="00442F8D" w:rsidRDefault="00442F8D" w:rsidP="00442F8D">
      <w:pPr>
        <w:jc w:val="both"/>
        <w:rPr>
          <w:rFonts w:eastAsia="Arial"/>
          <w:lang w:val="es-ES" w:eastAsia="es-AR"/>
        </w:rPr>
      </w:pPr>
    </w:p>
    <w:p w14:paraId="5BA9A7B3" w14:textId="77777777" w:rsidR="00442F8D" w:rsidRPr="00442F8D" w:rsidRDefault="00442F8D" w:rsidP="00442F8D">
      <w:pPr>
        <w:jc w:val="both"/>
        <w:rPr>
          <w:rFonts w:eastAsia="Arial"/>
          <w:lang w:val="es-ES_tradnl" w:eastAsia="es-AR"/>
        </w:rPr>
      </w:pPr>
      <w:r w:rsidRPr="00442F8D">
        <w:rPr>
          <w:b/>
          <w:lang w:val="es-AR" w:eastAsia="es-AR"/>
        </w:rPr>
        <w:t>ARTICULO 2</w:t>
      </w:r>
      <w:r w:rsidRPr="00442F8D">
        <w:rPr>
          <w:b/>
          <w:lang w:val="es-AR" w:eastAsia="es-AR"/>
        </w:rPr>
        <w:sym w:font="Symbol" w:char="F0B0"/>
      </w:r>
      <w:r w:rsidRPr="00442F8D">
        <w:rPr>
          <w:b/>
          <w:lang w:val="es-AR" w:eastAsia="es-AR"/>
        </w:rPr>
        <w:t>:</w:t>
      </w:r>
      <w:r w:rsidRPr="00442F8D">
        <w:rPr>
          <w:rFonts w:eastAsia="Arial"/>
          <w:lang w:val="es-AR" w:eastAsia="es-AR"/>
        </w:rPr>
        <w:t xml:space="preserve"> </w:t>
      </w:r>
      <w:r w:rsidRPr="00442F8D">
        <w:rPr>
          <w:rFonts w:eastAsia="Arial"/>
          <w:lang w:val="es-ES_tradnl" w:eastAsia="es-AR"/>
        </w:rPr>
        <w:t>Regístrese; comuníquese, pase a la Dirección General de Personal para su conocimiento y demás efectos, cumplido, archívese.---------------------------------------------------</w:t>
      </w:r>
    </w:p>
    <w:p w14:paraId="21148DAC" w14:textId="73F60651" w:rsidR="00ED22D1" w:rsidRPr="00442F8D" w:rsidRDefault="00442F8D" w:rsidP="00442F8D">
      <w:pPr>
        <w:jc w:val="both"/>
        <w:rPr>
          <w:rFonts w:eastAsia="Arial"/>
          <w:lang w:val="es-AR" w:eastAsia="es-AR"/>
        </w:rPr>
      </w:pPr>
      <w:r w:rsidRPr="00442F8D">
        <w:rPr>
          <w:rFonts w:eastAsia="Arial"/>
          <w:lang w:val="es-AR" w:eastAsia="es-AR"/>
        </w:rPr>
        <w:t xml:space="preserve">   </w:t>
      </w: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sectPr w:rsidR="007B51A8" w:rsidRPr="007F745D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EEA605" w14:textId="77777777" w:rsidR="00774CFC" w:rsidRDefault="00774CFC">
      <w:r>
        <w:separator/>
      </w:r>
    </w:p>
  </w:endnote>
  <w:endnote w:type="continuationSeparator" w:id="0">
    <w:p w14:paraId="1A8197CD" w14:textId="77777777" w:rsidR="00774CFC" w:rsidRDefault="00774C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4826C0" w14:textId="77777777" w:rsidR="00774CFC" w:rsidRDefault="00774CFC">
      <w:r>
        <w:separator/>
      </w:r>
    </w:p>
  </w:footnote>
  <w:footnote w:type="continuationSeparator" w:id="0">
    <w:p w14:paraId="632969BB" w14:textId="77777777" w:rsidR="00774CFC" w:rsidRDefault="00774C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2F8D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4CFC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5</Words>
  <Characters>1296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10-15T16:49:00Z</dcterms:created>
  <dcterms:modified xsi:type="dcterms:W3CDTF">2024-10-15T16:49:00Z</dcterms:modified>
</cp:coreProperties>
</file>